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10月26日至2020年11月25日</w:t>
      </w:r>
      <w:r>
        <w:t xml:space="preserve">，全省信访系统共登记受理涉众型经济案件类信访件</w:t>
      </w:r>
      <w:r>
        <w:t xml:space="preserve">981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10月26日至2020年11月25日</w:t>
      </w:r>
      <w:r>
        <w:t xml:space="preserve">，涉众型经济案件类来信</w:t>
      </w:r>
      <w:r>
        <w:t xml:space="preserve">234.000000000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29.000000000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10月26日至2020年11月25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25.000000000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15.000000000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10月26日至2020年11月25日</w:t>
      </w:r>
      <w:r>
        <w:t xml:space="preserve">，涉众型经济案件类集体访</w:t>
      </w:r>
      <w:r>
        <w:t xml:space="preserve">9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1-2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5T06:22:28Z</dcterms:created>
  <dcterms:modified xsi:type="dcterms:W3CDTF">2020-11-25T06:2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